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56" w:type="dxa"/>
        <w:tblInd w:w="249" w:type="dxa"/>
        <w:tblLayout w:type="fixed"/>
        <w:tblLook w:val="01E0" w:firstRow="1" w:lastRow="1" w:firstColumn="1" w:lastColumn="1" w:noHBand="0" w:noVBand="0"/>
      </w:tblPr>
      <w:tblGrid>
        <w:gridCol w:w="9356"/>
      </w:tblGrid>
      <w:tr w:rsidR="00665A84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EE7869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 xml:space="preserve">تاریخ </w:t>
                  </w:r>
                  <w:proofErr w:type="spellStart"/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اظهارنامه</w:t>
                  </w:r>
                  <w:proofErr w:type="spellEnd"/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6073A4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</w:t>
            </w:r>
            <w:proofErr w:type="spellStart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>فني</w:t>
            </w:r>
            <w:proofErr w:type="spellEnd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proofErr w:type="spellStart"/>
            <w:r w:rsidR="006073A4">
              <w:rPr>
                <w:rFonts w:cs="B Lotus" w:hint="cs"/>
                <w:b/>
                <w:bCs/>
                <w:sz w:val="28"/>
                <w:rtl/>
                <w:lang w:bidi="fa-IR"/>
              </w:rPr>
              <w:t>تریتیکاله</w:t>
            </w:r>
            <w:proofErr w:type="spellEnd"/>
          </w:p>
          <w:p w:rsidR="00DC0E8F" w:rsidRPr="00166B3C" w:rsidRDefault="00DC0E8F" w:rsidP="00EE7869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311459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پرسشنام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بايد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ب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ظهارنامه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پيوست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گردد</w:t>
            </w:r>
          </w:p>
        </w:tc>
      </w:tr>
      <w:tr w:rsidR="00DC0E8F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DC0E8F" w:rsidRPr="00166B3C" w:rsidRDefault="00DC0E8F" w:rsidP="009B0375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-1-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تیپ رشد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:</w:t>
            </w:r>
          </w:p>
          <w:p w:rsidR="00DC0E8F" w:rsidRDefault="0013649A" w:rsidP="0080705F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bookmarkStart w:id="0" w:name="OLE_LINK1"/>
            <w:bookmarkStart w:id="1" w:name="OLE_LINK2"/>
            <w:r w:rsidR="000F1CAD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زمستانه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ینابین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هاره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bookmarkEnd w:id="0"/>
          <w:bookmarkEnd w:id="1"/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9B0375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2- نوع مصرف:</w:t>
            </w:r>
          </w:p>
          <w:p w:rsidR="0013649A" w:rsidRDefault="0013649A" w:rsidP="00020EE0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0F1CAD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020EE0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دان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</w:t>
            </w:r>
            <w:r w:rsidR="00020EE0">
              <w:rPr>
                <w:rFonts w:cs="B Lotus" w:hint="cs"/>
                <w:color w:val="000000"/>
                <w:sz w:val="20"/>
                <w:szCs w:val="22"/>
                <w:rtl/>
              </w:rPr>
              <w:t>علوف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020EE0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ردو </w:t>
            </w:r>
            <w:r w:rsidR="00020EE0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020EE0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80705F" w:rsidRDefault="0080705F" w:rsidP="0080705F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375FF8" w:rsidRDefault="00375FF8" w:rsidP="000F1CAD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3-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>نوع کشت:</w:t>
            </w:r>
          </w:p>
          <w:p w:rsidR="0080705F" w:rsidRDefault="0080705F" w:rsidP="000F1CAD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دیم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      آبی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</w:p>
          <w:p w:rsidR="000B3F37" w:rsidRDefault="000B3F37" w:rsidP="000F1CAD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1-4- </w:t>
            </w:r>
            <w:proofErr w:type="spellStart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پلوئیدی</w:t>
            </w:r>
            <w:proofErr w:type="spellEnd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:</w:t>
            </w:r>
          </w:p>
          <w:p w:rsidR="000B3F37" w:rsidRDefault="000B3F37" w:rsidP="00D63B6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           </w:t>
            </w:r>
            <w:proofErr w:type="spellStart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تتراپلوئید</w:t>
            </w:r>
            <w:proofErr w:type="spellEnd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</w:t>
            </w:r>
            <w:proofErr w:type="spellStart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هگزاپلوئید</w:t>
            </w:r>
            <w:proofErr w:type="spellEnd"/>
            <w:r w:rsidR="00D63B6B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</w:p>
          <w:p w:rsidR="00AC56D9" w:rsidRDefault="00AC56D9" w:rsidP="00D63B6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1-5- عادت رشدی:</w:t>
            </w:r>
          </w:p>
          <w:p w:rsidR="00AC56D9" w:rsidRDefault="00AC56D9" w:rsidP="00D63B6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ایستاده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نیمه ایستاده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متوسط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نیمه خوابیده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خوابیده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</w:p>
          <w:p w:rsidR="00DC0E8F" w:rsidRPr="00166B3C" w:rsidRDefault="00DC0E8F" w:rsidP="00665A84">
            <w:pPr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B26" w:rsidRDefault="006C1B26" w:rsidP="006C1B26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مناطق جغرافیایی پیشنهادی و تاریخ کشت مناسب برای هر منطقه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tbl>
            <w:tblPr>
              <w:tblStyle w:val="TableGrid"/>
              <w:tblpPr w:leftFromText="180" w:rightFromText="180" w:vertAnchor="text" w:horzAnchor="margin" w:tblpXSpec="right" w:tblpY="96"/>
              <w:tblOverlap w:val="never"/>
              <w:bidiVisual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4"/>
              <w:gridCol w:w="2141"/>
              <w:gridCol w:w="2240"/>
              <w:gridCol w:w="3572"/>
            </w:tblGrid>
            <w:tr w:rsidR="006C1B26" w:rsidTr="001F3D06">
              <w:trPr>
                <w:trHeight w:val="357"/>
              </w:trPr>
              <w:tc>
                <w:tcPr>
                  <w:tcW w:w="804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2141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مناطق</w:t>
                  </w:r>
                </w:p>
              </w:tc>
              <w:tc>
                <w:tcPr>
                  <w:tcW w:w="2240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اریخ کشت پیشنهادی</w:t>
                  </w:r>
                </w:p>
              </w:tc>
              <w:tc>
                <w:tcPr>
                  <w:tcW w:w="3572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وضیحات</w:t>
                  </w:r>
                </w:p>
              </w:tc>
            </w:tr>
            <w:tr w:rsidR="006C1B26" w:rsidTr="001F3D06">
              <w:trPr>
                <w:trHeight w:val="357"/>
              </w:trPr>
              <w:tc>
                <w:tcPr>
                  <w:tcW w:w="804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6C1B26" w:rsidTr="001F3D06">
              <w:trPr>
                <w:trHeight w:val="372"/>
              </w:trPr>
              <w:tc>
                <w:tcPr>
                  <w:tcW w:w="804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141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6C1B26" w:rsidTr="001F3D06">
              <w:trPr>
                <w:trHeight w:val="357"/>
              </w:trPr>
              <w:tc>
                <w:tcPr>
                  <w:tcW w:w="804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6C1B26" w:rsidTr="001F3D06">
              <w:trPr>
                <w:trHeight w:val="357"/>
              </w:trPr>
              <w:tc>
                <w:tcPr>
                  <w:tcW w:w="804" w:type="dxa"/>
                </w:tcPr>
                <w:p w:rsidR="006C1B26" w:rsidRDefault="006C1B26" w:rsidP="006C1B26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6C1B26" w:rsidRDefault="006C1B26" w:rsidP="006C1B26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</w:tbl>
          <w:p w:rsidR="000E06C6" w:rsidRDefault="000E06C6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</w:p>
          <w:p w:rsidR="000E06C6" w:rsidRDefault="006C1B26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/>
                <w:noProof/>
                <w:sz w:val="20"/>
                <w:szCs w:val="22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76835</wp:posOffset>
                      </wp:positionH>
                      <wp:positionV relativeFrom="paragraph">
                        <wp:posOffset>41275</wp:posOffset>
                      </wp:positionV>
                      <wp:extent cx="5953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53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D8EEA3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05pt,3.25pt" to="462.7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" strokecolor="black [3213]"/>
                  </w:pict>
                </mc:Fallback>
              </mc:AlternateContent>
            </w:r>
          </w:p>
          <w:p w:rsidR="00DC0E8F" w:rsidRPr="00166B3C" w:rsidRDefault="000E06C6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3-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 اطلاعات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تكميل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 جهت آزمون رقم:</w:t>
            </w:r>
          </w:p>
          <w:p w:rsidR="00DC0E8F" w:rsidRPr="00166B3C" w:rsidRDefault="006C1B26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2" w:name="OLE_LINK9"/>
            <w:bookmarkStart w:id="3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2"/>
            <w:bookmarkEnd w:id="3"/>
          </w:p>
          <w:p w:rsidR="00DC0E8F" w:rsidRDefault="006C1B26" w:rsidP="00C56402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0273A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2- مقاومت به آفات و بیماریها 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9B0375" w:rsidRPr="00462D38" w:rsidRDefault="006D3B81" w:rsidP="009B0375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لکه برگی </w:t>
            </w:r>
            <w:proofErr w:type="spellStart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سپتوریایی</w:t>
            </w:r>
            <w:proofErr w:type="spellEnd"/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</w:t>
            </w:r>
            <w:proofErr w:type="spellStart"/>
            <w:r w:rsidR="007363A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فوزاریوم</w:t>
            </w:r>
            <w:proofErr w:type="spellEnd"/>
            <w:r w:rsidR="007363A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سنبله گندم </w:t>
            </w:r>
            <w:r w:rsidR="007363AC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7363A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</w:t>
            </w:r>
            <w:r w:rsidR="00A36144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سفیدک </w:t>
            </w:r>
            <w:proofErr w:type="spellStart"/>
            <w:r w:rsidR="00A36144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پودری</w:t>
            </w:r>
            <w:proofErr w:type="spellEnd"/>
            <w:r w:rsidR="00A36144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="00A36144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A36144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A36144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</w:t>
            </w:r>
            <w:r w:rsidR="005B644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زنگ</w:t>
            </w:r>
            <w:r w:rsidR="00CB4B47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="005B644C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CB4B47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9B0375" w:rsidRDefault="009B0375" w:rsidP="009B0375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سایر بیماریها یا آفات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: </w:t>
            </w:r>
          </w:p>
          <w:p w:rsidR="009B0375" w:rsidRPr="009B0375" w:rsidRDefault="009B0375" w:rsidP="009B0375">
            <w:pPr>
              <w:pStyle w:val="ListParagraph"/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9B0375" w:rsidRDefault="009B0375" w:rsidP="009B0375">
            <w:pPr>
              <w:pStyle w:val="ListParagraph"/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EE7869" w:rsidRDefault="006C1B26" w:rsidP="00EE786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EE7869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3- </w:t>
            </w:r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تحمل به </w:t>
            </w:r>
            <w:proofErr w:type="spellStart"/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t>تنش</w:t>
            </w:r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های</w:t>
            </w:r>
            <w:proofErr w:type="spellEnd"/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محیطی</w:t>
            </w:r>
            <w:r w:rsidR="00EE7869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EE7869" w:rsidRPr="00EE7869" w:rsidRDefault="00EE7869" w:rsidP="00EE7869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خشکی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سرما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شوری 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گرمای آخر فصل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</w:p>
          <w:p w:rsidR="00B37324" w:rsidRPr="00B37324" w:rsidRDefault="00B37324" w:rsidP="009B0375">
            <w:pPr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6C1B26" w:rsidP="00EE786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EE7869">
              <w:rPr>
                <w:rFonts w:cs="B Lotus" w:hint="cs"/>
                <w:sz w:val="20"/>
                <w:szCs w:val="22"/>
                <w:rtl/>
                <w:lang w:bidi="fa-IR"/>
              </w:rPr>
              <w:t>4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آيا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شرايط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وي‍ژه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ا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را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کاشتن رق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يا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انجا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آزمايش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وجود دارد؟</w:t>
            </w:r>
            <w:r w:rsidR="00CC10DD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ل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خير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</w:p>
          <w:p w:rsidR="00DC0E8F" w:rsidRDefault="00DC0E8F" w:rsidP="00665A84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(اگر جواب مثبت اس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جزئيات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را شرح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دهيد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)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bookmarkStart w:id="4" w:name="OLE_LINK11"/>
            <w:bookmarkStart w:id="5" w:name="OLE_LINK12"/>
            <w:bookmarkStart w:id="6" w:name="OLE_LINK13"/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End w:id="4"/>
            <w:bookmarkEnd w:id="5"/>
            <w:bookmarkEnd w:id="6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816941" w:rsidRDefault="00816941" w:rsidP="00816941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816941" w:rsidRDefault="00816941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81F0D" w:rsidRDefault="006C1B26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881F0D">
              <w:rPr>
                <w:rFonts w:cs="B Lotus" w:hint="cs"/>
                <w:sz w:val="20"/>
                <w:szCs w:val="22"/>
                <w:rtl/>
                <w:lang w:bidi="fa-IR"/>
              </w:rPr>
              <w:t>-5- تحمل به علف کش (ایجاد شده از طریق روش</w:t>
            </w:r>
            <w:r w:rsidR="00881F0D"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های اصلاحی به غیر از مهندسی ژنتیک)</w:t>
            </w:r>
          </w:p>
          <w:p w:rsidR="00881F0D" w:rsidRDefault="00881F0D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گروه رقم: .............................................................</w:t>
            </w:r>
          </w:p>
          <w:p w:rsidR="00881F0D" w:rsidRPr="00166B3C" w:rsidRDefault="00881F0D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</w:t>
            </w:r>
            <w:r w:rsidR="00875100">
              <w:rPr>
                <w:rFonts w:cs="B Lotus" w:hint="cs"/>
                <w:sz w:val="20"/>
                <w:szCs w:val="22"/>
                <w:rtl/>
                <w:lang w:bidi="fa-IR"/>
              </w:rPr>
              <w:t>(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گروه</w:t>
            </w:r>
            <w:r w:rsidR="00875100">
              <w:rPr>
                <w:rFonts w:cs="B Lotus" w:hint="cs"/>
                <w:sz w:val="20"/>
                <w:szCs w:val="22"/>
                <w:rtl/>
                <w:lang w:bidi="fa-IR"/>
              </w:rPr>
              <w:t>)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علف کش که رقم به آن متحمل می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باشد: .................................................</w:t>
            </w:r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6C1B26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4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-اطلاعات ماده </w:t>
            </w:r>
            <w:proofErr w:type="spellStart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>گياهي</w:t>
            </w:r>
            <w:proofErr w:type="spellEnd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 مورد آزمون : </w:t>
            </w:r>
          </w:p>
          <w:p w:rsidR="00F66FDE" w:rsidRPr="00BD130C" w:rsidRDefault="00F66FDE" w:rsidP="00F66FDE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بذور ارائه شده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را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آزمون نبایست قبلا توسط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قارچ‌كش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آفت‌كش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</w:t>
            </w:r>
            <w:proofErr w:type="spellEnd"/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 xml:space="preserve">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يا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غير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شده باشد، مگر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اينك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موسسه درخواست اعمال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چنين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را داده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اشد.د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صورت اعمال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جزئيات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آن را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ذك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نماييد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. 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C0E8F" w:rsidRPr="008C0A44" w:rsidRDefault="00DC0E8F" w:rsidP="00816941">
            <w:pPr>
              <w:tabs>
                <w:tab w:val="left" w:pos="8228"/>
              </w:tabs>
              <w:jc w:val="center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946E19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E19" w:rsidRDefault="006C1B26" w:rsidP="00946E19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5</w:t>
            </w:r>
            <w:r w:rsidR="00946E19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</w:t>
            </w:r>
            <w:proofErr w:type="spellStart"/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راریخته</w:t>
            </w:r>
            <w:proofErr w:type="spellEnd"/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946E19" w:rsidRPr="00816941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 w:rsidR="00946E19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 w:rsidR="00946E19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 w:rsidR="00946E19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 w:rsidR="00946E19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816941" w:rsidRDefault="00816941" w:rsidP="00946E19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</w:p>
          <w:p w:rsidR="00946E19" w:rsidRDefault="00946E19" w:rsidP="00946E19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....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روش انتقال ژن: ........................................................................................................................................ 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..</w:t>
            </w:r>
          </w:p>
          <w:p w:rsidR="00946E19" w:rsidRPr="00816941" w:rsidRDefault="00946E19" w:rsidP="00816941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انتقال ژن برای افزودن یا اصلاح چه </w:t>
            </w:r>
            <w:proofErr w:type="spellStart"/>
            <w:r>
              <w:rPr>
                <w:rFonts w:cs="B Lotus" w:hint="cs"/>
                <w:sz w:val="22"/>
                <w:szCs w:val="22"/>
                <w:rtl/>
                <w:lang w:bidi="fa-IR"/>
              </w:rPr>
              <w:t>صفتی</w:t>
            </w:r>
            <w:proofErr w:type="spellEnd"/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صورت گرفته است؟</w:t>
            </w:r>
            <w:r w:rsidR="00875100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...................................................................</w:t>
            </w:r>
          </w:p>
        </w:tc>
      </w:tr>
      <w:tr w:rsidR="00DC0E8F" w:rsidRPr="00166B3C" w:rsidTr="006C1B26">
        <w:trPr>
          <w:trHeight w:val="20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6C1B26" w:rsidP="00EE7869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6</w:t>
            </w:r>
            <w:bookmarkStart w:id="7" w:name="_GoBack"/>
            <w:bookmarkEnd w:id="7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proofErr w:type="spellStart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ایيد</w:t>
            </w:r>
            <w:proofErr w:type="spellEnd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پرسشنامه:</w:t>
            </w:r>
          </w:p>
          <w:p w:rsidR="00DC0E8F" w:rsidRPr="00166B3C" w:rsidRDefault="00DC0E8F" w:rsidP="00EE7869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Default="00DC0E8F" w:rsidP="009B0375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دينوسيله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، صحت اطلاعا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كميل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شده در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اين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پرسشنامه را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ييد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مي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نمايم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 </w:t>
            </w:r>
          </w:p>
          <w:p w:rsidR="00CC10DD" w:rsidRPr="00166B3C" w:rsidRDefault="00CC10DD" w:rsidP="009B0375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9B03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</w:t>
            </w:r>
            <w:r w:rsidR="009B0375">
              <w:rPr>
                <w:rFonts w:cs="B Lotus" w:hint="cs"/>
                <w:sz w:val="20"/>
                <w:szCs w:val="22"/>
                <w:rtl/>
                <w:lang w:bidi="fa-IR"/>
              </w:rPr>
              <w:t>ک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نده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9B03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EE7869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-%2"/>
      <w:lvlJc w:val="left"/>
      <w:pPr>
        <w:ind w:left="1080" w:hanging="360"/>
      </w:pPr>
    </w:lvl>
    <w:lvl w:ilvl="2">
      <w:start w:val="1"/>
      <w:numFmt w:val="decimal"/>
      <w:lvlText w:val="%1-%2.%3"/>
      <w:lvlJc w:val="left"/>
      <w:pPr>
        <w:ind w:left="2160" w:hanging="720"/>
      </w:pPr>
    </w:lvl>
    <w:lvl w:ilvl="3">
      <w:start w:val="1"/>
      <w:numFmt w:val="decimal"/>
      <w:lvlText w:val="%1-%2.%3.%4"/>
      <w:lvlJc w:val="left"/>
      <w:pPr>
        <w:ind w:left="2880" w:hanging="720"/>
      </w:pPr>
    </w:lvl>
    <w:lvl w:ilvl="4">
      <w:start w:val="1"/>
      <w:numFmt w:val="decimal"/>
      <w:lvlText w:val="%1-%2.%3.%4.%5"/>
      <w:lvlJc w:val="left"/>
      <w:pPr>
        <w:ind w:left="3960" w:hanging="1080"/>
      </w:pPr>
    </w:lvl>
    <w:lvl w:ilvl="5">
      <w:start w:val="1"/>
      <w:numFmt w:val="decimal"/>
      <w:lvlText w:val="%1-%2.%3.%4.%5.%6"/>
      <w:lvlJc w:val="left"/>
      <w:pPr>
        <w:ind w:left="4680" w:hanging="1080"/>
      </w:pPr>
    </w:lvl>
    <w:lvl w:ilvl="6">
      <w:start w:val="1"/>
      <w:numFmt w:val="decimal"/>
      <w:lvlText w:val="%1-%2.%3.%4.%5.%6.%7"/>
      <w:lvlJc w:val="left"/>
      <w:pPr>
        <w:ind w:left="5760" w:hanging="1440"/>
      </w:pPr>
    </w:lvl>
    <w:lvl w:ilvl="7">
      <w:start w:val="1"/>
      <w:numFmt w:val="decimal"/>
      <w:lvlText w:val="%1-%2.%3.%4.%5.%6.%7.%8"/>
      <w:lvlJc w:val="left"/>
      <w:pPr>
        <w:ind w:left="6480" w:hanging="1440"/>
      </w:pPr>
    </w:lvl>
    <w:lvl w:ilvl="8">
      <w:start w:val="1"/>
      <w:numFmt w:val="decimal"/>
      <w:lvlText w:val="%1-%2.%3.%4.%5.%6.%7.%8.%9"/>
      <w:lvlJc w:val="left"/>
      <w:pPr>
        <w:ind w:left="7560" w:hanging="1800"/>
      </w:pPr>
    </w:lvl>
  </w:abstractNum>
  <w:num w:numId="1">
    <w:abstractNumId w:val="0"/>
  </w:num>
  <w:num w:numId="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TGyMDcyMTWxNDdX0lEKTi0uzszPAykwrAUAwo14LywAAAA="/>
  </w:docVars>
  <w:rsids>
    <w:rsidRoot w:val="00AC6FD9"/>
    <w:rsid w:val="00020EE0"/>
    <w:rsid w:val="00074B2C"/>
    <w:rsid w:val="000B3F37"/>
    <w:rsid w:val="000D147B"/>
    <w:rsid w:val="000E06C6"/>
    <w:rsid w:val="000E555A"/>
    <w:rsid w:val="000F1CAD"/>
    <w:rsid w:val="00110329"/>
    <w:rsid w:val="00117705"/>
    <w:rsid w:val="0013649A"/>
    <w:rsid w:val="001E166B"/>
    <w:rsid w:val="002A1250"/>
    <w:rsid w:val="002C4E01"/>
    <w:rsid w:val="00311459"/>
    <w:rsid w:val="0037369F"/>
    <w:rsid w:val="00375FF8"/>
    <w:rsid w:val="003B07FA"/>
    <w:rsid w:val="003C3BDB"/>
    <w:rsid w:val="00406408"/>
    <w:rsid w:val="0044018C"/>
    <w:rsid w:val="0045510A"/>
    <w:rsid w:val="00462D38"/>
    <w:rsid w:val="004756C0"/>
    <w:rsid w:val="00486907"/>
    <w:rsid w:val="00497090"/>
    <w:rsid w:val="004A36BB"/>
    <w:rsid w:val="004E3576"/>
    <w:rsid w:val="00512AE2"/>
    <w:rsid w:val="005920B5"/>
    <w:rsid w:val="005A6FFE"/>
    <w:rsid w:val="005B644C"/>
    <w:rsid w:val="006073A4"/>
    <w:rsid w:val="0061487A"/>
    <w:rsid w:val="00665A84"/>
    <w:rsid w:val="006C1B26"/>
    <w:rsid w:val="006D16B0"/>
    <w:rsid w:val="006D3B81"/>
    <w:rsid w:val="006D706F"/>
    <w:rsid w:val="007041E4"/>
    <w:rsid w:val="007363AC"/>
    <w:rsid w:val="0075152E"/>
    <w:rsid w:val="00791FA1"/>
    <w:rsid w:val="00795325"/>
    <w:rsid w:val="007C2CA7"/>
    <w:rsid w:val="0080705F"/>
    <w:rsid w:val="00816941"/>
    <w:rsid w:val="00863BB7"/>
    <w:rsid w:val="00874FF1"/>
    <w:rsid w:val="00875100"/>
    <w:rsid w:val="00881F0D"/>
    <w:rsid w:val="0088632C"/>
    <w:rsid w:val="008979A6"/>
    <w:rsid w:val="00897D01"/>
    <w:rsid w:val="008A1D91"/>
    <w:rsid w:val="00946E19"/>
    <w:rsid w:val="00967C8A"/>
    <w:rsid w:val="009A1DEA"/>
    <w:rsid w:val="009B0375"/>
    <w:rsid w:val="009C6A3D"/>
    <w:rsid w:val="009C75A6"/>
    <w:rsid w:val="00A23A57"/>
    <w:rsid w:val="00A36144"/>
    <w:rsid w:val="00A439F9"/>
    <w:rsid w:val="00A61578"/>
    <w:rsid w:val="00A760CB"/>
    <w:rsid w:val="00AC56D9"/>
    <w:rsid w:val="00AC6FD9"/>
    <w:rsid w:val="00B3721B"/>
    <w:rsid w:val="00B37324"/>
    <w:rsid w:val="00B91F82"/>
    <w:rsid w:val="00BC7C77"/>
    <w:rsid w:val="00C14353"/>
    <w:rsid w:val="00C56402"/>
    <w:rsid w:val="00C642E2"/>
    <w:rsid w:val="00CB4B47"/>
    <w:rsid w:val="00CC10DD"/>
    <w:rsid w:val="00CE7EED"/>
    <w:rsid w:val="00D0273A"/>
    <w:rsid w:val="00D32C83"/>
    <w:rsid w:val="00D61320"/>
    <w:rsid w:val="00D63B6B"/>
    <w:rsid w:val="00DB39EB"/>
    <w:rsid w:val="00DC0E8F"/>
    <w:rsid w:val="00DC1E11"/>
    <w:rsid w:val="00E84EAA"/>
    <w:rsid w:val="00EE4295"/>
    <w:rsid w:val="00EE7869"/>
    <w:rsid w:val="00F66FDE"/>
    <w:rsid w:val="00FA7C2E"/>
    <w:rsid w:val="00FF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docId w15:val="{883EFE7B-1E32-40B7-8B74-CF838533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8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1</cp:lastModifiedBy>
  <cp:revision>51</cp:revision>
  <cp:lastPrinted>2023-01-30T11:15:00Z</cp:lastPrinted>
  <dcterms:created xsi:type="dcterms:W3CDTF">2019-09-11T05:45:00Z</dcterms:created>
  <dcterms:modified xsi:type="dcterms:W3CDTF">2023-01-30T11:39:00Z</dcterms:modified>
</cp:coreProperties>
</file>